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D88906" w14:textId="169516FA" w:rsidR="005701E2" w:rsidRDefault="00664C34" w:rsidP="00664C34">
      <w:pPr>
        <w:pStyle w:val="Titl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port</w:t>
      </w:r>
    </w:p>
    <w:p w14:paraId="709F3FAC" w14:textId="770C38B9" w:rsidR="00664C34" w:rsidRDefault="00664C34" w:rsidP="00664C34">
      <w:pPr>
        <w:rPr>
          <w:rFonts w:ascii="Times New Roman" w:hAnsi="Times New Roman" w:cs="Times New Roman"/>
        </w:rPr>
      </w:pPr>
      <w:r w:rsidRPr="00664C34">
        <w:rPr>
          <w:rFonts w:ascii="Times New Roman" w:hAnsi="Times New Roman" w:cs="Times New Roman"/>
        </w:rPr>
        <w:t>By Allen Lu</w:t>
      </w:r>
    </w:p>
    <w:p w14:paraId="2AE9001A" w14:textId="47B5B8B1" w:rsidR="00664C34" w:rsidRDefault="00664C34" w:rsidP="00664C34">
      <w:pPr>
        <w:rPr>
          <w:rFonts w:ascii="Times New Roman" w:hAnsi="Times New Roman" w:cs="Times New Roman"/>
        </w:rPr>
      </w:pPr>
    </w:p>
    <w:p w14:paraId="2D1A6E2F" w14:textId="4DA11383" w:rsidR="00664C34" w:rsidRDefault="00664C34" w:rsidP="00664C3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stalling </w:t>
      </w:r>
      <w:proofErr w:type="spellStart"/>
      <w:r>
        <w:rPr>
          <w:rFonts w:ascii="Times New Roman" w:hAnsi="Times New Roman" w:cs="Times New Roman"/>
        </w:rPr>
        <w:t>Pytorch</w:t>
      </w:r>
      <w:proofErr w:type="spellEnd"/>
      <w:r>
        <w:rPr>
          <w:rFonts w:ascii="Times New Roman" w:hAnsi="Times New Roman" w:cs="Times New Roman"/>
        </w:rPr>
        <w:t xml:space="preserve"> and </w:t>
      </w:r>
      <w:proofErr w:type="spellStart"/>
      <w:r>
        <w:rPr>
          <w:rFonts w:ascii="Times New Roman" w:hAnsi="Times New Roman" w:cs="Times New Roman"/>
        </w:rPr>
        <w:t>Torchvision</w:t>
      </w:r>
      <w:proofErr w:type="spellEnd"/>
      <w:r>
        <w:rPr>
          <w:rFonts w:ascii="Times New Roman" w:hAnsi="Times New Roman" w:cs="Times New Roman"/>
        </w:rPr>
        <w:t xml:space="preserve"> on the Jetson Nano</w:t>
      </w:r>
    </w:p>
    <w:p w14:paraId="66209B7F" w14:textId="12683A92" w:rsidR="00664C34" w:rsidRDefault="00664C34" w:rsidP="00664C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llow the first setup instructions here: </w:t>
      </w:r>
      <w:hyperlink r:id="rId6" w:history="1">
        <w:r>
          <w:rPr>
            <w:rStyle w:val="Hyperlink"/>
          </w:rPr>
          <w:t>https://developer.nvidia.com/embedded/learn/get-started-jetson-nano-devkit</w:t>
        </w:r>
      </w:hyperlink>
    </w:p>
    <w:p w14:paraId="6938A55F" w14:textId="441A561F" w:rsidR="00664C34" w:rsidRDefault="00664C34" w:rsidP="00664C34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llow the setup with either </w:t>
      </w:r>
      <w:proofErr w:type="spellStart"/>
      <w:r>
        <w:rPr>
          <w:rFonts w:ascii="Times New Roman" w:hAnsi="Times New Roman" w:cs="Times New Roman"/>
        </w:rPr>
        <w:t>microusb</w:t>
      </w:r>
      <w:proofErr w:type="spellEnd"/>
      <w:r>
        <w:rPr>
          <w:rFonts w:ascii="Times New Roman" w:hAnsi="Times New Roman" w:cs="Times New Roman"/>
        </w:rPr>
        <w:t xml:space="preserve"> or the barrel power supply. The Jetson requires a network adapter to access internet.</w:t>
      </w:r>
    </w:p>
    <w:p w14:paraId="4166C0C6" w14:textId="61183798" w:rsidR="00664C34" w:rsidRDefault="00664C34" w:rsidP="00664C34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writing the disk image to the microSD card, you may run into errors when using a later version of Etcher (1.5.33). For the setup of my Jetson, I used 1.2.1 and it worked perfectly. Make sure your SD card is 2 GB or greater.</w:t>
      </w:r>
    </w:p>
    <w:p w14:paraId="54DF7542" w14:textId="6855E3E8" w:rsidR="00664C34" w:rsidRDefault="00664C34" w:rsidP="00664C34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n first booting up, make sure that </w:t>
      </w:r>
      <w:proofErr w:type="gramStart"/>
      <w:r>
        <w:rPr>
          <w:rFonts w:ascii="Times New Roman" w:hAnsi="Times New Roman" w:cs="Times New Roman"/>
        </w:rPr>
        <w:t>all of</w:t>
      </w:r>
      <w:proofErr w:type="gramEnd"/>
      <w:r>
        <w:rPr>
          <w:rFonts w:ascii="Times New Roman" w:hAnsi="Times New Roman" w:cs="Times New Roman"/>
        </w:rPr>
        <w:t xml:space="preserve"> your devices are plugged into the Jetson AFTER the flashed SD card is inserted.</w:t>
      </w:r>
    </w:p>
    <w:p w14:paraId="42151EC9" w14:textId="6118EFAC" w:rsidR="00664C34" w:rsidRDefault="00664C34" w:rsidP="00664C34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ry to use a USB hub if possible. I found that disconnecting </w:t>
      </w:r>
      <w:proofErr w:type="spellStart"/>
      <w:r>
        <w:rPr>
          <w:rFonts w:ascii="Times New Roman" w:hAnsi="Times New Roman" w:cs="Times New Roman"/>
        </w:rPr>
        <w:t>usb</w:t>
      </w:r>
      <w:proofErr w:type="spellEnd"/>
      <w:r>
        <w:rPr>
          <w:rFonts w:ascii="Times New Roman" w:hAnsi="Times New Roman" w:cs="Times New Roman"/>
        </w:rPr>
        <w:t xml:space="preserve"> adapters directly inserted in the Jetson would cause it to shut down</w:t>
      </w:r>
      <w:r w:rsidR="00665B82">
        <w:rPr>
          <w:rFonts w:ascii="Times New Roman" w:hAnsi="Times New Roman" w:cs="Times New Roman"/>
        </w:rPr>
        <w:t xml:space="preserve"> regardless of how carefully they were disconnected.</w:t>
      </w:r>
    </w:p>
    <w:p w14:paraId="14AF8E27" w14:textId="789C2AB8" w:rsidR="00665B82" w:rsidRDefault="00665B82" w:rsidP="00664C34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pon first setup, no Bluetooth keyboards can be used, so there </w:t>
      </w:r>
      <w:proofErr w:type="gramStart"/>
      <w:r>
        <w:rPr>
          <w:rFonts w:ascii="Times New Roman" w:hAnsi="Times New Roman" w:cs="Times New Roman"/>
        </w:rPr>
        <w:t>has to</w:t>
      </w:r>
      <w:proofErr w:type="gramEnd"/>
      <w:r>
        <w:rPr>
          <w:rFonts w:ascii="Times New Roman" w:hAnsi="Times New Roman" w:cs="Times New Roman"/>
        </w:rPr>
        <w:t xml:space="preserve"> be a wireless or wired connection directly to the </w:t>
      </w:r>
      <w:proofErr w:type="spellStart"/>
      <w:r>
        <w:rPr>
          <w:rFonts w:ascii="Times New Roman" w:hAnsi="Times New Roman" w:cs="Times New Roman"/>
        </w:rPr>
        <w:t>usb</w:t>
      </w:r>
      <w:proofErr w:type="spellEnd"/>
      <w:r>
        <w:rPr>
          <w:rFonts w:ascii="Times New Roman" w:hAnsi="Times New Roman" w:cs="Times New Roman"/>
        </w:rPr>
        <w:t xml:space="preserve"> port. Though trivial, it was cumbersome pairing a Bluetooth keyboard to the Jetson after every reflash (this was from difficulty installing </w:t>
      </w:r>
      <w:proofErr w:type="spellStart"/>
      <w:r>
        <w:rPr>
          <w:rFonts w:ascii="Times New Roman" w:hAnsi="Times New Roman" w:cs="Times New Roman"/>
        </w:rPr>
        <w:t>Pytorch</w:t>
      </w:r>
      <w:proofErr w:type="spellEnd"/>
      <w:r>
        <w:rPr>
          <w:rFonts w:ascii="Times New Roman" w:hAnsi="Times New Roman" w:cs="Times New Roman"/>
        </w:rPr>
        <w:t>).</w:t>
      </w:r>
    </w:p>
    <w:p w14:paraId="1706A7FF" w14:textId="5665C576" w:rsidR="00665B82" w:rsidRDefault="00665B82" w:rsidP="00665B8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etting </w:t>
      </w:r>
      <w:proofErr w:type="spellStart"/>
      <w:r>
        <w:rPr>
          <w:rFonts w:ascii="Times New Roman" w:hAnsi="Times New Roman" w:cs="Times New Roman"/>
        </w:rPr>
        <w:t>Pytorch</w:t>
      </w:r>
      <w:proofErr w:type="spellEnd"/>
      <w:r>
        <w:rPr>
          <w:rFonts w:ascii="Times New Roman" w:hAnsi="Times New Roman" w:cs="Times New Roman"/>
        </w:rPr>
        <w:t xml:space="preserve"> with the Jetson Nano</w:t>
      </w:r>
    </w:p>
    <w:p w14:paraId="7501D0C2" w14:textId="506A873F" w:rsidR="00665B82" w:rsidRPr="00665B82" w:rsidRDefault="00665B82" w:rsidP="00665B8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utorial here gives a rough blueprint as to how to download </w:t>
      </w:r>
      <w:proofErr w:type="spellStart"/>
      <w:r>
        <w:rPr>
          <w:rFonts w:ascii="Times New Roman" w:hAnsi="Times New Roman" w:cs="Times New Roman"/>
        </w:rPr>
        <w:t>Pytorch</w:t>
      </w:r>
      <w:proofErr w:type="spellEnd"/>
      <w:r>
        <w:rPr>
          <w:rFonts w:ascii="Times New Roman" w:hAnsi="Times New Roman" w:cs="Times New Roman"/>
        </w:rPr>
        <w:t xml:space="preserve"> and </w:t>
      </w:r>
      <w:proofErr w:type="spellStart"/>
      <w:r>
        <w:rPr>
          <w:rFonts w:ascii="Times New Roman" w:hAnsi="Times New Roman" w:cs="Times New Roman"/>
        </w:rPr>
        <w:t>Torchvision</w:t>
      </w:r>
      <w:proofErr w:type="spellEnd"/>
      <w:r>
        <w:rPr>
          <w:rFonts w:ascii="Times New Roman" w:hAnsi="Times New Roman" w:cs="Times New Roman"/>
        </w:rPr>
        <w:t xml:space="preserve"> on the Jetson Nano: </w:t>
      </w:r>
      <w:hyperlink r:id="rId7" w:history="1">
        <w:r>
          <w:rPr>
            <w:rStyle w:val="Hyperlink"/>
          </w:rPr>
          <w:t>https://forums.developer.nvidia.com/t/pytorch-for-jetson-nano-version-1-5-0-now-available/72048</w:t>
        </w:r>
      </w:hyperlink>
    </w:p>
    <w:p w14:paraId="21D3592D" w14:textId="558E4812" w:rsidR="00665B82" w:rsidRDefault="00665B82" w:rsidP="00665B8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ngs to note:</w:t>
      </w:r>
    </w:p>
    <w:p w14:paraId="4E6FB8A6" w14:textId="02E279E0" w:rsidR="00665B82" w:rsidRDefault="00665B82" w:rsidP="00665B82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Jetson Nano automatically had a Jetpack 4.4 memory flash on the SD card. If you wish to use a Jetpack 4.2/3 configuration, flash the memory card with Jetpack 4.2 or 4.3 and restart the setup process</w:t>
      </w:r>
    </w:p>
    <w:p w14:paraId="456A2625" w14:textId="10EF67A4" w:rsidR="00665B82" w:rsidRPr="00665B82" w:rsidRDefault="00665B82" w:rsidP="00665B82">
      <w:pPr>
        <w:pStyle w:val="ListParagraph"/>
        <w:numPr>
          <w:ilvl w:val="2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 that accidentally downloading incompatible Jetpack versions results in this error -&gt; </w:t>
      </w:r>
      <w:hyperlink r:id="rId8" w:history="1">
        <w:r>
          <w:rPr>
            <w:rStyle w:val="Hyperlink"/>
          </w:rPr>
          <w:t>https://forums.developer.nvidia.com/t/difficulty-installing-pytorch-on-jetson-nano/123653</w:t>
        </w:r>
      </w:hyperlink>
    </w:p>
    <w:p w14:paraId="20146C4F" w14:textId="57F0F79F" w:rsidR="00665B82" w:rsidRDefault="00665B82" w:rsidP="00665B82">
      <w:pPr>
        <w:pStyle w:val="ListParagraph"/>
        <w:numPr>
          <w:ilvl w:val="2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dditionally, there is no difference in names for </w:t>
      </w:r>
      <w:proofErr w:type="spellStart"/>
      <w:r>
        <w:rPr>
          <w:rFonts w:ascii="Times New Roman" w:hAnsi="Times New Roman" w:cs="Times New Roman"/>
        </w:rPr>
        <w:t>Pytorch</w:t>
      </w:r>
      <w:proofErr w:type="spellEnd"/>
      <w:r>
        <w:rPr>
          <w:rFonts w:ascii="Times New Roman" w:hAnsi="Times New Roman" w:cs="Times New Roman"/>
        </w:rPr>
        <w:t xml:space="preserve"> versions that are installed with different Jetpack versions. </w:t>
      </w:r>
      <w:proofErr w:type="gramStart"/>
      <w:r>
        <w:rPr>
          <w:rFonts w:ascii="Times New Roman" w:hAnsi="Times New Roman" w:cs="Times New Roman"/>
        </w:rPr>
        <w:t>So</w:t>
      </w:r>
      <w:proofErr w:type="gramEnd"/>
      <w:r>
        <w:rPr>
          <w:rFonts w:ascii="Times New Roman" w:hAnsi="Times New Roman" w:cs="Times New Roman"/>
        </w:rPr>
        <w:t xml:space="preserve"> it is very important to make sure that the right one is installed. There have been some issues with </w:t>
      </w:r>
      <w:proofErr w:type="spellStart"/>
      <w:r>
        <w:rPr>
          <w:rFonts w:ascii="Times New Roman" w:hAnsi="Times New Roman" w:cs="Times New Roman"/>
        </w:rPr>
        <w:t>Pytorch</w:t>
      </w:r>
      <w:proofErr w:type="spellEnd"/>
      <w:r>
        <w:rPr>
          <w:rFonts w:ascii="Times New Roman" w:hAnsi="Times New Roman" w:cs="Times New Roman"/>
        </w:rPr>
        <w:t xml:space="preserve"> 1.5 from people in the past, so I picked </w:t>
      </w:r>
      <w:proofErr w:type="spellStart"/>
      <w:r>
        <w:rPr>
          <w:rFonts w:ascii="Times New Roman" w:hAnsi="Times New Roman" w:cs="Times New Roman"/>
        </w:rPr>
        <w:t>Pytorch</w:t>
      </w:r>
      <w:proofErr w:type="spellEnd"/>
      <w:r>
        <w:rPr>
          <w:rFonts w:ascii="Times New Roman" w:hAnsi="Times New Roman" w:cs="Times New Roman"/>
        </w:rPr>
        <w:t xml:space="preserve"> version 1.4.</w:t>
      </w:r>
    </w:p>
    <w:p w14:paraId="2A0ADCC6" w14:textId="630F676D" w:rsidR="00833084" w:rsidRDefault="00833084" w:rsidP="008330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n following the version-specific python instructions for pip and </w:t>
      </w:r>
      <w:proofErr w:type="spellStart"/>
      <w:r>
        <w:rPr>
          <w:rFonts w:ascii="Times New Roman" w:hAnsi="Times New Roman" w:cs="Times New Roman"/>
        </w:rPr>
        <w:t>Pytorch</w:t>
      </w:r>
      <w:proofErr w:type="spellEnd"/>
      <w:r>
        <w:rPr>
          <w:rFonts w:ascii="Times New Roman" w:hAnsi="Times New Roman" w:cs="Times New Roman"/>
        </w:rPr>
        <w:t xml:space="preserve">, it is important to note that the following command may give you the wrong version of </w:t>
      </w:r>
      <w:proofErr w:type="spellStart"/>
      <w:r>
        <w:rPr>
          <w:rFonts w:ascii="Times New Roman" w:hAnsi="Times New Roman" w:cs="Times New Roman"/>
        </w:rPr>
        <w:t>Pytorch</w:t>
      </w:r>
      <w:proofErr w:type="spellEnd"/>
      <w:r>
        <w:rPr>
          <w:rFonts w:ascii="Times New Roman" w:hAnsi="Times New Roman" w:cs="Times New Roman"/>
        </w:rPr>
        <w:t xml:space="preserve"> to be extracted. Once downloaded, delete this one and use the version that you downloaded as it is compatible with your Jetson version.</w:t>
      </w:r>
    </w:p>
    <w:p w14:paraId="60FFA0A7" w14:textId="42D327C7" w:rsidR="002D3E51" w:rsidRDefault="002D3E51" w:rsidP="002D3E5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te that the torch that is installed is with the blue text. Make sure that the torch installed has the same name as the compatible Jetpack torch version.</w:t>
      </w:r>
    </w:p>
    <w:p w14:paraId="39A9C9F2" w14:textId="3756CBAD" w:rsidR="002D3E51" w:rsidRDefault="002D3E51" w:rsidP="002D3E5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ke sure to move the torch </w:t>
      </w:r>
      <w:proofErr w:type="spellStart"/>
      <w:r>
        <w:rPr>
          <w:rFonts w:ascii="Times New Roman" w:hAnsi="Times New Roman" w:cs="Times New Roman"/>
        </w:rPr>
        <w:t>whl</w:t>
      </w:r>
      <w:proofErr w:type="spellEnd"/>
      <w:r>
        <w:rPr>
          <w:rFonts w:ascii="Times New Roman" w:hAnsi="Times New Roman" w:cs="Times New Roman"/>
        </w:rPr>
        <w:t xml:space="preserve"> file to the same directory as the installation command.</w:t>
      </w:r>
    </w:p>
    <w:p w14:paraId="17D075CE" w14:textId="71B07552" w:rsidR="002D3E51" w:rsidRDefault="002D3E51" w:rsidP="002D3E5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For some reason, I needed to use the </w:t>
      </w:r>
      <w:proofErr w:type="spellStart"/>
      <w:r>
        <w:rPr>
          <w:rFonts w:ascii="Times New Roman" w:hAnsi="Times New Roman" w:cs="Times New Roman"/>
        </w:rPr>
        <w:t>wget</w:t>
      </w:r>
      <w:proofErr w:type="spellEnd"/>
      <w:r>
        <w:rPr>
          <w:rFonts w:ascii="Times New Roman" w:hAnsi="Times New Roman" w:cs="Times New Roman"/>
        </w:rPr>
        <w:t xml:space="preserve"> command in order to call the command below. </w:t>
      </w:r>
      <w:proofErr w:type="gramStart"/>
      <w:r>
        <w:rPr>
          <w:rFonts w:ascii="Times New Roman" w:hAnsi="Times New Roman" w:cs="Times New Roman"/>
        </w:rPr>
        <w:t>This is why</w:t>
      </w:r>
      <w:proofErr w:type="gramEnd"/>
      <w:r>
        <w:rPr>
          <w:rFonts w:ascii="Times New Roman" w:hAnsi="Times New Roman" w:cs="Times New Roman"/>
        </w:rPr>
        <w:t xml:space="preserve"> I downloaded the torch file and deleted it right away and replaced it with my own.</w:t>
      </w:r>
    </w:p>
    <w:p w14:paraId="76D596A3" w14:textId="09B9FD01" w:rsidR="002D3E51" w:rsidRPr="00833084" w:rsidRDefault="002D3E51" w:rsidP="002D3E51">
      <w:pPr>
        <w:pStyle w:val="ListParagraph"/>
        <w:numPr>
          <w:ilvl w:val="2"/>
          <w:numId w:val="2"/>
        </w:numPr>
        <w:rPr>
          <w:rFonts w:ascii="Times New Roman" w:hAnsi="Times New Roman" w:cs="Times New Roman"/>
        </w:rPr>
      </w:pPr>
      <w:proofErr w:type="spellStart"/>
      <w:r>
        <w:rPr>
          <w:rFonts w:ascii="Consolas" w:hAnsi="Consolas"/>
          <w:color w:val="333333"/>
          <w:spacing w:val="2"/>
          <w:sz w:val="23"/>
          <w:szCs w:val="23"/>
          <w:shd w:val="clear" w:color="auto" w:fill="F9F9F9"/>
        </w:rPr>
        <w:t>sudo</w:t>
      </w:r>
      <w:proofErr w:type="spellEnd"/>
      <w:r>
        <w:rPr>
          <w:rFonts w:ascii="Consolas" w:hAnsi="Consolas"/>
          <w:color w:val="333333"/>
          <w:spacing w:val="2"/>
          <w:sz w:val="23"/>
          <w:szCs w:val="23"/>
          <w:shd w:val="clear" w:color="auto" w:fill="F9F9F9"/>
        </w:rPr>
        <w:t xml:space="preserve"> apt-</w:t>
      </w:r>
      <w:r>
        <w:rPr>
          <w:rStyle w:val="hljs-keyword"/>
          <w:rFonts w:ascii="Consolas" w:hAnsi="Consolas"/>
          <w:b/>
          <w:bCs/>
          <w:color w:val="333333"/>
          <w:spacing w:val="2"/>
          <w:sz w:val="23"/>
          <w:szCs w:val="23"/>
        </w:rPr>
        <w:t>get</w:t>
      </w:r>
      <w:r>
        <w:rPr>
          <w:rFonts w:ascii="Consolas" w:hAnsi="Consolas"/>
          <w:color w:val="333333"/>
          <w:spacing w:val="2"/>
          <w:sz w:val="23"/>
          <w:szCs w:val="23"/>
          <w:shd w:val="clear" w:color="auto" w:fill="F9F9F9"/>
        </w:rPr>
        <w:t xml:space="preserve"> install python3-pip </w:t>
      </w:r>
      <w:proofErr w:type="spellStart"/>
      <w:r>
        <w:rPr>
          <w:rFonts w:ascii="Consolas" w:hAnsi="Consolas"/>
          <w:color w:val="333333"/>
          <w:spacing w:val="2"/>
          <w:sz w:val="23"/>
          <w:szCs w:val="23"/>
          <w:shd w:val="clear" w:color="auto" w:fill="F9F9F9"/>
        </w:rPr>
        <w:t>libopenblas</w:t>
      </w:r>
      <w:proofErr w:type="spellEnd"/>
      <w:r>
        <w:rPr>
          <w:rFonts w:ascii="Consolas" w:hAnsi="Consolas"/>
          <w:color w:val="333333"/>
          <w:spacing w:val="2"/>
          <w:sz w:val="23"/>
          <w:szCs w:val="23"/>
          <w:shd w:val="clear" w:color="auto" w:fill="F9F9F9"/>
        </w:rPr>
        <w:t>-</w:t>
      </w:r>
      <w:r>
        <w:rPr>
          <w:rStyle w:val="hljs-keyword"/>
          <w:rFonts w:ascii="Consolas" w:hAnsi="Consolas"/>
          <w:b/>
          <w:bCs/>
          <w:color w:val="333333"/>
          <w:spacing w:val="2"/>
          <w:sz w:val="23"/>
          <w:szCs w:val="23"/>
        </w:rPr>
        <w:t>base</w:t>
      </w:r>
      <w:r>
        <w:rPr>
          <w:rFonts w:ascii="Consolas" w:hAnsi="Consolas"/>
          <w:color w:val="333333"/>
          <w:spacing w:val="2"/>
          <w:sz w:val="23"/>
          <w:szCs w:val="23"/>
          <w:shd w:val="clear" w:color="auto" w:fill="F9F9F9"/>
        </w:rPr>
        <w:t xml:space="preserve"> </w:t>
      </w:r>
      <w:proofErr w:type="spellStart"/>
      <w:r>
        <w:rPr>
          <w:rFonts w:ascii="Consolas" w:hAnsi="Consolas"/>
          <w:color w:val="333333"/>
          <w:spacing w:val="2"/>
          <w:sz w:val="23"/>
          <w:szCs w:val="23"/>
          <w:shd w:val="clear" w:color="auto" w:fill="F9F9F9"/>
        </w:rPr>
        <w:t>libopenmpi</w:t>
      </w:r>
      <w:proofErr w:type="spellEnd"/>
      <w:r>
        <w:rPr>
          <w:rFonts w:ascii="Consolas" w:hAnsi="Consolas"/>
          <w:color w:val="333333"/>
          <w:spacing w:val="2"/>
          <w:sz w:val="23"/>
          <w:szCs w:val="23"/>
          <w:shd w:val="clear" w:color="auto" w:fill="F9F9F9"/>
        </w:rPr>
        <w:t>-dev</w:t>
      </w:r>
    </w:p>
    <w:p w14:paraId="2A03CA96" w14:textId="77777777" w:rsidR="00E5669B" w:rsidRPr="00E5669B" w:rsidRDefault="00E5669B" w:rsidP="00E5669B">
      <w:pPr>
        <w:rPr>
          <w:rFonts w:ascii="Times New Roman" w:hAnsi="Times New Roman" w:cs="Times New Roman"/>
        </w:rPr>
      </w:pPr>
    </w:p>
    <w:p w14:paraId="4BF56A2B" w14:textId="32563DB8" w:rsidR="00C2263E" w:rsidRPr="00C2263E" w:rsidRDefault="00E5669B" w:rsidP="00C2263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instructions from here on are ambiguous. There are two things to immediately note:</w:t>
      </w:r>
    </w:p>
    <w:p w14:paraId="44F63AF3" w14:textId="748952D0" w:rsidR="00E5669B" w:rsidRPr="00833084" w:rsidRDefault="00E5669B" w:rsidP="00833084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proofErr w:type="spellStart"/>
      <w:r>
        <w:rPr>
          <w:rFonts w:ascii="Times New Roman" w:hAnsi="Times New Roman" w:cs="Times New Roman"/>
        </w:rPr>
        <w:t>Torchvision</w:t>
      </w:r>
      <w:proofErr w:type="spellEnd"/>
      <w:r>
        <w:rPr>
          <w:rFonts w:ascii="Times New Roman" w:hAnsi="Times New Roman" w:cs="Times New Roman"/>
        </w:rPr>
        <w:t xml:space="preserve"> setup guide is for python 2 rather than 3, so we need </w:t>
      </w:r>
      <w:proofErr w:type="spellStart"/>
      <w:r>
        <w:rPr>
          <w:rFonts w:ascii="Times New Roman" w:hAnsi="Times New Roman" w:cs="Times New Roman"/>
        </w:rPr>
        <w:t>toi</w:t>
      </w:r>
      <w:proofErr w:type="spellEnd"/>
      <w:r>
        <w:rPr>
          <w:rFonts w:ascii="Times New Roman" w:hAnsi="Times New Roman" w:cs="Times New Roman"/>
        </w:rPr>
        <w:t xml:space="preserve"> run the setup with python 3 or else we will face unfound module errors.</w:t>
      </w:r>
      <w:r w:rsidR="00833084">
        <w:rPr>
          <w:rFonts w:ascii="Times New Roman" w:hAnsi="Times New Roman" w:cs="Times New Roman"/>
        </w:rPr>
        <w:t xml:space="preserve"> Easy fix, but easy to miss.</w:t>
      </w:r>
    </w:p>
    <w:p w14:paraId="7D9256AE" w14:textId="533AEB46" w:rsidR="00833084" w:rsidRPr="00833084" w:rsidRDefault="00E5669B" w:rsidP="00833084">
      <w:pPr>
        <w:pStyle w:val="ListParagraph"/>
        <w:numPr>
          <w:ilvl w:val="2"/>
          <w:numId w:val="2"/>
        </w:numPr>
        <w:rPr>
          <w:rStyle w:val="hljs-keyword"/>
          <w:rFonts w:ascii="Times New Roman" w:hAnsi="Times New Roman" w:cs="Times New Roman"/>
        </w:rPr>
      </w:pPr>
      <w:proofErr w:type="spellStart"/>
      <w:r>
        <w:rPr>
          <w:rFonts w:ascii="Consolas" w:hAnsi="Consolas"/>
          <w:color w:val="333333"/>
          <w:spacing w:val="2"/>
          <w:sz w:val="23"/>
          <w:szCs w:val="23"/>
          <w:shd w:val="clear" w:color="auto" w:fill="F9F9F9"/>
        </w:rPr>
        <w:t>sudo</w:t>
      </w:r>
      <w:proofErr w:type="spellEnd"/>
      <w:r>
        <w:rPr>
          <w:rFonts w:ascii="Consolas" w:hAnsi="Consolas"/>
          <w:color w:val="333333"/>
          <w:spacing w:val="2"/>
          <w:sz w:val="23"/>
          <w:szCs w:val="23"/>
          <w:shd w:val="clear" w:color="auto" w:fill="F9F9F9"/>
        </w:rPr>
        <w:t xml:space="preserve"> python</w:t>
      </w:r>
      <w:r>
        <w:rPr>
          <w:rFonts w:ascii="Consolas" w:hAnsi="Consolas"/>
          <w:color w:val="333333"/>
          <w:spacing w:val="2"/>
          <w:sz w:val="23"/>
          <w:szCs w:val="23"/>
          <w:shd w:val="clear" w:color="auto" w:fill="F9F9F9"/>
        </w:rPr>
        <w:t>3</w:t>
      </w:r>
      <w:r>
        <w:rPr>
          <w:rFonts w:ascii="Consolas" w:hAnsi="Consolas"/>
          <w:color w:val="333333"/>
          <w:spacing w:val="2"/>
          <w:sz w:val="23"/>
          <w:szCs w:val="23"/>
          <w:shd w:val="clear" w:color="auto" w:fill="F9F9F9"/>
        </w:rPr>
        <w:t xml:space="preserve"> setup.py </w:t>
      </w:r>
      <w:r>
        <w:rPr>
          <w:rStyle w:val="hljs-keyword"/>
          <w:rFonts w:ascii="Consolas" w:hAnsi="Consolas"/>
          <w:b/>
          <w:bCs/>
          <w:color w:val="333333"/>
          <w:spacing w:val="2"/>
          <w:sz w:val="23"/>
          <w:szCs w:val="23"/>
        </w:rPr>
        <w:t>instal</w:t>
      </w:r>
      <w:r w:rsidR="00833084">
        <w:rPr>
          <w:rStyle w:val="hljs-keyword"/>
          <w:rFonts w:ascii="Consolas" w:hAnsi="Consolas"/>
          <w:b/>
          <w:bCs/>
          <w:color w:val="333333"/>
          <w:spacing w:val="2"/>
          <w:sz w:val="23"/>
          <w:szCs w:val="23"/>
        </w:rPr>
        <w:t>l</w:t>
      </w:r>
    </w:p>
    <w:p w14:paraId="1CEDE840" w14:textId="13BF7E18" w:rsidR="00C2263E" w:rsidRPr="00C2263E" w:rsidRDefault="00833084" w:rsidP="00C2263E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condly, the </w:t>
      </w:r>
      <w:proofErr w:type="spellStart"/>
      <w:r>
        <w:rPr>
          <w:rFonts w:ascii="Times New Roman" w:hAnsi="Times New Roman" w:cs="Times New Roman"/>
        </w:rPr>
        <w:t>Torchvision</w:t>
      </w:r>
      <w:proofErr w:type="spellEnd"/>
      <w:r>
        <w:rPr>
          <w:rFonts w:ascii="Times New Roman" w:hAnsi="Times New Roman" w:cs="Times New Roman"/>
        </w:rPr>
        <w:t xml:space="preserve"> setup (even when done with python3) may give you some </w:t>
      </w:r>
      <w:proofErr w:type="spellStart"/>
      <w:r>
        <w:rPr>
          <w:rFonts w:ascii="Times New Roman" w:hAnsi="Times New Roman" w:cs="Times New Roman"/>
        </w:rPr>
        <w:t>some</w:t>
      </w:r>
      <w:proofErr w:type="spellEnd"/>
      <w:r>
        <w:rPr>
          <w:rFonts w:ascii="Times New Roman" w:hAnsi="Times New Roman" w:cs="Times New Roman"/>
        </w:rPr>
        <w:t xml:space="preserve"> missing module errors (</w:t>
      </w:r>
      <w:proofErr w:type="spellStart"/>
      <w:r>
        <w:rPr>
          <w:rFonts w:ascii="Times New Roman" w:hAnsi="Times New Roman" w:cs="Times New Roman"/>
        </w:rPr>
        <w:t>setuptools</w:t>
      </w:r>
      <w:proofErr w:type="spellEnd"/>
      <w:r>
        <w:rPr>
          <w:rFonts w:ascii="Times New Roman" w:hAnsi="Times New Roman" w:cs="Times New Roman"/>
        </w:rPr>
        <w:t xml:space="preserve"> and </w:t>
      </w:r>
      <w:proofErr w:type="spellStart"/>
      <w:r>
        <w:rPr>
          <w:rFonts w:ascii="Times New Roman" w:hAnsi="Times New Roman" w:cs="Times New Roman"/>
        </w:rPr>
        <w:t>builtins</w:t>
      </w:r>
      <w:proofErr w:type="spellEnd"/>
      <w:r>
        <w:rPr>
          <w:rFonts w:ascii="Times New Roman" w:hAnsi="Times New Roman" w:cs="Times New Roman"/>
        </w:rPr>
        <w:t xml:space="preserve"> specifically). If so, download these modules -&gt; </w:t>
      </w:r>
      <w:hyperlink r:id="rId9" w:history="1">
        <w:r>
          <w:rPr>
            <w:rStyle w:val="Hyperlink"/>
          </w:rPr>
          <w:t>https://stackoverflow.com/questions/14426491/python-3-importerror-no-module-named-setuptools</w:t>
        </w:r>
      </w:hyperlink>
    </w:p>
    <w:p w14:paraId="345507C8" w14:textId="644F9A1D" w:rsidR="00C2263E" w:rsidRDefault="00C2263E" w:rsidP="00C2263E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C2263E">
        <w:rPr>
          <w:rFonts w:ascii="Times New Roman" w:hAnsi="Times New Roman" w:cs="Times New Roman"/>
        </w:rPr>
        <w:t xml:space="preserve">When doing the following command, make sure you note the version of </w:t>
      </w:r>
      <w:proofErr w:type="spellStart"/>
      <w:r w:rsidRPr="00C2263E">
        <w:rPr>
          <w:rFonts w:ascii="Times New Roman" w:hAnsi="Times New Roman" w:cs="Times New Roman"/>
        </w:rPr>
        <w:t>Torchvision</w:t>
      </w:r>
      <w:proofErr w:type="spellEnd"/>
      <w:r w:rsidRPr="00C2263E">
        <w:rPr>
          <w:rFonts w:ascii="Times New Roman" w:hAnsi="Times New Roman" w:cs="Times New Roman"/>
        </w:rPr>
        <w:t xml:space="preserve"> that you are using in the command where the bolding is. Also make sure it is the version that is compatible with your </w:t>
      </w:r>
      <w:proofErr w:type="spellStart"/>
      <w:r w:rsidRPr="00C2263E">
        <w:rPr>
          <w:rFonts w:ascii="Times New Roman" w:hAnsi="Times New Roman" w:cs="Times New Roman"/>
        </w:rPr>
        <w:t>Pytorch</w:t>
      </w:r>
      <w:proofErr w:type="spellEnd"/>
      <w:r w:rsidRPr="00C2263E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No angled brackets included.</w:t>
      </w:r>
    </w:p>
    <w:p w14:paraId="69F9905D" w14:textId="286DDEE3" w:rsidR="00C2263E" w:rsidRPr="00C2263E" w:rsidRDefault="00C2263E" w:rsidP="00C2263E">
      <w:pPr>
        <w:pStyle w:val="ListParagraph"/>
        <w:numPr>
          <w:ilvl w:val="2"/>
          <w:numId w:val="2"/>
        </w:numPr>
        <w:rPr>
          <w:rFonts w:ascii="Times New Roman" w:hAnsi="Times New Roman" w:cs="Times New Roman"/>
        </w:rPr>
      </w:pPr>
      <w:r>
        <w:rPr>
          <w:rFonts w:ascii="Consolas" w:hAnsi="Consolas"/>
          <w:color w:val="333333"/>
          <w:spacing w:val="2"/>
          <w:sz w:val="23"/>
          <w:szCs w:val="23"/>
          <w:shd w:val="clear" w:color="auto" w:fill="F9F9F9"/>
        </w:rPr>
        <w:t xml:space="preserve">git </w:t>
      </w:r>
      <w:r>
        <w:rPr>
          <w:rStyle w:val="hljs-keyword"/>
          <w:rFonts w:ascii="Consolas" w:hAnsi="Consolas"/>
          <w:b/>
          <w:bCs/>
          <w:color w:val="333333"/>
          <w:spacing w:val="2"/>
          <w:sz w:val="23"/>
          <w:szCs w:val="23"/>
        </w:rPr>
        <w:t>clone</w:t>
      </w:r>
      <w:r>
        <w:rPr>
          <w:rFonts w:ascii="Consolas" w:hAnsi="Consolas"/>
          <w:color w:val="333333"/>
          <w:spacing w:val="2"/>
          <w:sz w:val="23"/>
          <w:szCs w:val="23"/>
          <w:shd w:val="clear" w:color="auto" w:fill="F9F9F9"/>
        </w:rPr>
        <w:t xml:space="preserve"> </w:t>
      </w:r>
      <w:r>
        <w:rPr>
          <w:rStyle w:val="hljs-comment"/>
          <w:rFonts w:ascii="Consolas" w:hAnsi="Consolas"/>
          <w:i/>
          <w:iCs/>
          <w:color w:val="999988"/>
          <w:spacing w:val="2"/>
          <w:sz w:val="23"/>
          <w:szCs w:val="23"/>
        </w:rPr>
        <w:t xml:space="preserve">--branch </w:t>
      </w:r>
      <w:r w:rsidRPr="00C2263E">
        <w:rPr>
          <w:rStyle w:val="hljs-comment"/>
          <w:rFonts w:ascii="Consolas" w:hAnsi="Consolas"/>
          <w:b/>
          <w:bCs/>
          <w:i/>
          <w:iCs/>
          <w:color w:val="999988"/>
          <w:spacing w:val="2"/>
          <w:sz w:val="23"/>
          <w:szCs w:val="23"/>
        </w:rPr>
        <w:t>&lt;version&gt;</w:t>
      </w:r>
      <w:r>
        <w:rPr>
          <w:rStyle w:val="hljs-comment"/>
          <w:rFonts w:ascii="Consolas" w:hAnsi="Consolas"/>
          <w:i/>
          <w:iCs/>
          <w:color w:val="999988"/>
          <w:spacing w:val="2"/>
          <w:sz w:val="23"/>
          <w:szCs w:val="23"/>
        </w:rPr>
        <w:t xml:space="preserve"> https://github.com/pytorch/vision </w:t>
      </w:r>
      <w:proofErr w:type="spellStart"/>
      <w:r>
        <w:rPr>
          <w:rStyle w:val="hljs-comment"/>
          <w:rFonts w:ascii="Consolas" w:hAnsi="Consolas"/>
          <w:i/>
          <w:iCs/>
          <w:color w:val="999988"/>
          <w:spacing w:val="2"/>
          <w:sz w:val="23"/>
          <w:szCs w:val="23"/>
        </w:rPr>
        <w:t>torchvision</w:t>
      </w:r>
      <w:proofErr w:type="spellEnd"/>
    </w:p>
    <w:p w14:paraId="461EB453" w14:textId="3F2BD379" w:rsidR="00833084" w:rsidRDefault="00833084" w:rsidP="00833084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 YOU COME ACROSS THIS ERROR </w:t>
      </w:r>
      <w:hyperlink r:id="rId10" w:history="1">
        <w:r>
          <w:rPr>
            <w:rStyle w:val="Hyperlink"/>
          </w:rPr>
          <w:t>https://forums.developer.nvidia.com/t/difficulty-installing-pytorch-on-jetson-nano/123653</w:t>
        </w:r>
      </w:hyperlink>
      <w:r>
        <w:t xml:space="preserve"> </w:t>
      </w:r>
      <w:r>
        <w:rPr>
          <w:rFonts w:ascii="Times New Roman" w:hAnsi="Times New Roman" w:cs="Times New Roman"/>
        </w:rPr>
        <w:t xml:space="preserve">, IT MEANS THAT YOU HAVE SETUP THE WRONG PYTORCH JETPACK VERSION. You can either reflash your memory card and start </w:t>
      </w:r>
      <w:proofErr w:type="gramStart"/>
      <w:r>
        <w:rPr>
          <w:rFonts w:ascii="Times New Roman" w:hAnsi="Times New Roman" w:cs="Times New Roman"/>
        </w:rPr>
        <w:t>over, or</w:t>
      </w:r>
      <w:proofErr w:type="gramEnd"/>
      <w:r>
        <w:rPr>
          <w:rFonts w:ascii="Times New Roman" w:hAnsi="Times New Roman" w:cs="Times New Roman"/>
        </w:rPr>
        <w:t xml:space="preserve"> try again with a compatible </w:t>
      </w:r>
      <w:proofErr w:type="spellStart"/>
      <w:r w:rsidR="002D3E51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>ytorch</w:t>
      </w:r>
      <w:proofErr w:type="spellEnd"/>
      <w:r>
        <w:rPr>
          <w:rFonts w:ascii="Times New Roman" w:hAnsi="Times New Roman" w:cs="Times New Roman"/>
        </w:rPr>
        <w:t>.</w:t>
      </w:r>
    </w:p>
    <w:p w14:paraId="303CE88E" w14:textId="14FBFA29" w:rsidR="00C2263E" w:rsidRDefault="002D3E51" w:rsidP="00C2263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un the verification steps in the desired python version of your choosing. I used Python 3 because of my own preference</w:t>
      </w:r>
    </w:p>
    <w:p w14:paraId="21B8BFA7" w14:textId="43A90764" w:rsidR="00A07FFE" w:rsidRDefault="00A07FFE" w:rsidP="00A07FFE">
      <w:pPr>
        <w:rPr>
          <w:rFonts w:ascii="Times New Roman" w:hAnsi="Times New Roman" w:cs="Times New Roman"/>
        </w:rPr>
      </w:pPr>
    </w:p>
    <w:p w14:paraId="468D4E6F" w14:textId="3606E0A0" w:rsidR="00A07FFE" w:rsidRDefault="00A07FFE" w:rsidP="00A07FFE">
      <w:pPr>
        <w:rPr>
          <w:rFonts w:ascii="Times New Roman" w:hAnsi="Times New Roman" w:cs="Times New Roman"/>
        </w:rPr>
      </w:pPr>
    </w:p>
    <w:p w14:paraId="40E42DF8" w14:textId="0CC466C0" w:rsidR="00A07FFE" w:rsidRDefault="00A07FFE" w:rsidP="00A07FFE">
      <w:pPr>
        <w:rPr>
          <w:rFonts w:ascii="Times New Roman" w:hAnsi="Times New Roman" w:cs="Times New Roman"/>
        </w:rPr>
      </w:pPr>
    </w:p>
    <w:p w14:paraId="65A69D8D" w14:textId="43F72734" w:rsidR="00A07FFE" w:rsidRDefault="00A07FFE" w:rsidP="00A07FFE">
      <w:pPr>
        <w:rPr>
          <w:rFonts w:ascii="Times New Roman" w:hAnsi="Times New Roman" w:cs="Times New Roman"/>
        </w:rPr>
      </w:pPr>
    </w:p>
    <w:p w14:paraId="7BA7CED4" w14:textId="6FB68C28" w:rsidR="00A07FFE" w:rsidRDefault="00A07FFE" w:rsidP="00A07FFE">
      <w:pPr>
        <w:rPr>
          <w:rFonts w:ascii="Times New Roman" w:hAnsi="Times New Roman" w:cs="Times New Roman"/>
        </w:rPr>
      </w:pPr>
    </w:p>
    <w:p w14:paraId="492BBF29" w14:textId="2E515FA3" w:rsidR="00A07FFE" w:rsidRDefault="00A07FFE" w:rsidP="00A07FFE">
      <w:pPr>
        <w:rPr>
          <w:rFonts w:ascii="Times New Roman" w:hAnsi="Times New Roman" w:cs="Times New Roman"/>
        </w:rPr>
      </w:pPr>
    </w:p>
    <w:p w14:paraId="02CEBE98" w14:textId="5072808B" w:rsidR="00A07FFE" w:rsidRDefault="00A07FFE" w:rsidP="00A07FFE">
      <w:pPr>
        <w:rPr>
          <w:rFonts w:ascii="Times New Roman" w:hAnsi="Times New Roman" w:cs="Times New Roman"/>
        </w:rPr>
      </w:pPr>
    </w:p>
    <w:p w14:paraId="53BA3E99" w14:textId="2B0045DB" w:rsidR="00A07FFE" w:rsidRDefault="00A07FFE" w:rsidP="00A07FFE">
      <w:pPr>
        <w:rPr>
          <w:rFonts w:ascii="Times New Roman" w:hAnsi="Times New Roman" w:cs="Times New Roman"/>
        </w:rPr>
      </w:pPr>
    </w:p>
    <w:p w14:paraId="4484A6F8" w14:textId="30064BB7" w:rsidR="00A07FFE" w:rsidRDefault="00A07FFE" w:rsidP="00A07FFE">
      <w:pPr>
        <w:rPr>
          <w:rFonts w:ascii="Times New Roman" w:hAnsi="Times New Roman" w:cs="Times New Roman"/>
        </w:rPr>
      </w:pPr>
    </w:p>
    <w:p w14:paraId="7C937A3A" w14:textId="40C4FF9A" w:rsidR="00A07FFE" w:rsidRDefault="00A07FFE" w:rsidP="00A07FFE">
      <w:pPr>
        <w:rPr>
          <w:rFonts w:ascii="Times New Roman" w:hAnsi="Times New Roman" w:cs="Times New Roman"/>
        </w:rPr>
      </w:pPr>
    </w:p>
    <w:p w14:paraId="608E8C96" w14:textId="57B447EF" w:rsidR="00A07FFE" w:rsidRDefault="00A07FFE" w:rsidP="00A07FFE">
      <w:pPr>
        <w:rPr>
          <w:rFonts w:ascii="Times New Roman" w:hAnsi="Times New Roman" w:cs="Times New Roman"/>
        </w:rPr>
      </w:pPr>
    </w:p>
    <w:p w14:paraId="67457339" w14:textId="6E624133" w:rsidR="00A07FFE" w:rsidRDefault="00A07FFE" w:rsidP="00A07FFE">
      <w:pPr>
        <w:rPr>
          <w:rFonts w:ascii="Times New Roman" w:hAnsi="Times New Roman" w:cs="Times New Roman"/>
        </w:rPr>
      </w:pPr>
    </w:p>
    <w:p w14:paraId="4A6C2628" w14:textId="1AB16BD5" w:rsidR="00A07FFE" w:rsidRDefault="00A07FFE" w:rsidP="00A07FFE">
      <w:pPr>
        <w:rPr>
          <w:rFonts w:ascii="Times New Roman" w:hAnsi="Times New Roman" w:cs="Times New Roman"/>
        </w:rPr>
      </w:pPr>
    </w:p>
    <w:p w14:paraId="4E7FC408" w14:textId="7FE07E5B" w:rsidR="00A07FFE" w:rsidRDefault="00A07FFE" w:rsidP="00A07F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ing with a USB Camera</w:t>
      </w:r>
    </w:p>
    <w:p w14:paraId="67557FD2" w14:textId="67D259B0" w:rsidR="00A07FFE" w:rsidRDefault="00A07FFE" w:rsidP="00A07F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 your USB powered camera is not yet connected to the Jetson, shut down the Jetson Nano, plug in the camera, and reboot.</w:t>
      </w:r>
    </w:p>
    <w:p w14:paraId="051DE241" w14:textId="18CB9C67" w:rsidR="00A07FFE" w:rsidRDefault="00193F52" w:rsidP="00A07F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ase of use steps</w:t>
      </w:r>
    </w:p>
    <w:p w14:paraId="0E40AABC" w14:textId="2646F3AC" w:rsidR="00A07FFE" w:rsidRDefault="00A07FFE" w:rsidP="00A07FFE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you are using a </w:t>
      </w:r>
      <w:proofErr w:type="spellStart"/>
      <w:r>
        <w:rPr>
          <w:rFonts w:ascii="Times New Roman" w:hAnsi="Times New Roman" w:cs="Times New Roman"/>
        </w:rPr>
        <w:t>wifi</w:t>
      </w:r>
      <w:proofErr w:type="spellEnd"/>
      <w:r>
        <w:rPr>
          <w:rFonts w:ascii="Times New Roman" w:hAnsi="Times New Roman" w:cs="Times New Roman"/>
        </w:rPr>
        <w:t xml:space="preserve"> adapter, there are some steps that can make developing on the Jetson Nano a bit easier (especially </w:t>
      </w:r>
      <w:proofErr w:type="spellStart"/>
      <w:r>
        <w:rPr>
          <w:rFonts w:ascii="Times New Roman" w:hAnsi="Times New Roman" w:cs="Times New Roman"/>
        </w:rPr>
        <w:t>whn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wifi</w:t>
      </w:r>
      <w:proofErr w:type="spellEnd"/>
      <w:r>
        <w:rPr>
          <w:rFonts w:ascii="Times New Roman" w:hAnsi="Times New Roman" w:cs="Times New Roman"/>
        </w:rPr>
        <w:t xml:space="preserve"> is involved).</w:t>
      </w:r>
    </w:p>
    <w:p w14:paraId="0AFEE168" w14:textId="1F012901" w:rsidR="00A07FFE" w:rsidRDefault="00A07FFE" w:rsidP="00A07FFE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sable </w:t>
      </w:r>
      <w:proofErr w:type="spellStart"/>
      <w:r>
        <w:rPr>
          <w:rFonts w:ascii="Times New Roman" w:hAnsi="Times New Roman" w:cs="Times New Roman"/>
        </w:rPr>
        <w:t>wifi</w:t>
      </w:r>
      <w:proofErr w:type="spellEnd"/>
      <w:r>
        <w:rPr>
          <w:rFonts w:ascii="Times New Roman" w:hAnsi="Times New Roman" w:cs="Times New Roman"/>
        </w:rPr>
        <w:t xml:space="preserve"> slow-downs by disabling power-saving mode</w:t>
      </w:r>
    </w:p>
    <w:p w14:paraId="0A8EDA6B" w14:textId="215ACBD7" w:rsidR="00A07FFE" w:rsidRDefault="00A07FFE" w:rsidP="00A07FFE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973D6D0" wp14:editId="49AA325C">
            <wp:extent cx="2848373" cy="238158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8373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AB778" w14:textId="033C93D6" w:rsidR="00A07FFE" w:rsidRDefault="00A07FFE" w:rsidP="00A07FFE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, we need to modify</w:t>
      </w:r>
      <w:r w:rsidR="00193F52">
        <w:rPr>
          <w:rFonts w:ascii="Times New Roman" w:hAnsi="Times New Roman" w:cs="Times New Roman"/>
        </w:rPr>
        <w:t xml:space="preserve"> the following </w:t>
      </w:r>
      <w:proofErr w:type="spellStart"/>
      <w:r w:rsidR="00193F52">
        <w:rPr>
          <w:rFonts w:ascii="Times New Roman" w:hAnsi="Times New Roman" w:cs="Times New Roman"/>
        </w:rPr>
        <w:t>blacklist.conf</w:t>
      </w:r>
      <w:proofErr w:type="spellEnd"/>
      <w:r w:rsidR="00193F52">
        <w:rPr>
          <w:rFonts w:ascii="Times New Roman" w:hAnsi="Times New Roman" w:cs="Times New Roman"/>
        </w:rPr>
        <w:t xml:space="preserve"> configuration file</w:t>
      </w:r>
    </w:p>
    <w:p w14:paraId="28854E56" w14:textId="7E421F28" w:rsidR="00193F52" w:rsidRDefault="00193F52" w:rsidP="00193F52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81C1B73" wp14:editId="4E8C7A71">
            <wp:extent cx="2981741" cy="22863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24721" w14:textId="41DBC1DB" w:rsidR="00193F52" w:rsidRDefault="00193F52" w:rsidP="00193F52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ce in vi, press O for insert mode. Scroll down to the bottom of the file and add the following blacklist command. Then press escape and </w:t>
      </w:r>
      <w:proofErr w:type="gramStart"/>
      <w:r>
        <w:rPr>
          <w:rFonts w:ascii="Times New Roman" w:hAnsi="Times New Roman" w:cs="Times New Roman"/>
        </w:rPr>
        <w:t>type :</w:t>
      </w:r>
      <w:proofErr w:type="spellStart"/>
      <w:r>
        <w:rPr>
          <w:rFonts w:ascii="Times New Roman" w:hAnsi="Times New Roman" w:cs="Times New Roman"/>
        </w:rPr>
        <w:t>wq</w:t>
      </w:r>
      <w:proofErr w:type="spellEnd"/>
      <w:proofErr w:type="gramEnd"/>
      <w:r>
        <w:rPr>
          <w:rFonts w:ascii="Times New Roman" w:hAnsi="Times New Roman" w:cs="Times New Roman"/>
        </w:rPr>
        <w:t xml:space="preserve"> (this is the save and exit command for vim).</w:t>
      </w:r>
    </w:p>
    <w:p w14:paraId="02DF7759" w14:textId="3F5E773D" w:rsidR="00193F52" w:rsidRDefault="00193F52" w:rsidP="00193F52">
      <w:pPr>
        <w:pStyle w:val="ListParagraph"/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993A2B4" wp14:editId="2258AFD6">
            <wp:extent cx="1495634" cy="219106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1387A" w14:textId="7D4F847D" w:rsidR="00193F52" w:rsidRDefault="00193F52" w:rsidP="00193F52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boot the machine with the following command</w:t>
      </w:r>
    </w:p>
    <w:p w14:paraId="3983ECBF" w14:textId="1134F0C8" w:rsidR="00193F52" w:rsidRDefault="00193F52" w:rsidP="00193F52">
      <w:pPr>
        <w:pStyle w:val="ListParagraph"/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5FD4592" wp14:editId="4324253D">
            <wp:extent cx="876422" cy="15242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422" cy="152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5D9BC" w14:textId="6954DF59" w:rsidR="00193F52" w:rsidRDefault="00D11023" w:rsidP="00193F5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rst setup</w:t>
      </w:r>
    </w:p>
    <w:p w14:paraId="529F3D99" w14:textId="4D20FBF6" w:rsidR="00193F52" w:rsidRDefault="00193F52" w:rsidP="00193F52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rst, we will retrieve any needed updates with the following command</w:t>
      </w:r>
    </w:p>
    <w:p w14:paraId="056EE084" w14:textId="61BA806C" w:rsidR="00193F52" w:rsidRDefault="00193F52" w:rsidP="00193F52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4C0232E" wp14:editId="22DF0B20">
            <wp:extent cx="1219370" cy="181000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370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D991C" w14:textId="1F2C974C" w:rsidR="00193F52" w:rsidRDefault="00D11023" w:rsidP="00D11023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cond, we will need to install </w:t>
      </w:r>
      <w:proofErr w:type="spellStart"/>
      <w:r>
        <w:rPr>
          <w:rFonts w:ascii="Times New Roman" w:hAnsi="Times New Roman" w:cs="Times New Roman"/>
        </w:rPr>
        <w:t>xrdp</w:t>
      </w:r>
      <w:proofErr w:type="spellEnd"/>
    </w:p>
    <w:p w14:paraId="02F6DA38" w14:textId="252E5365" w:rsidR="00D11023" w:rsidRDefault="00D11023" w:rsidP="00D11023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9ABDB8F" wp14:editId="0203A819">
            <wp:extent cx="1952625" cy="21336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0501" cy="240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1FE10" w14:textId="3CBD4687" w:rsidR="00D11023" w:rsidRDefault="00D11023" w:rsidP="00D11023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boot the Jetson Nano</w:t>
      </w:r>
    </w:p>
    <w:p w14:paraId="3E949C05" w14:textId="299D7DB9" w:rsidR="00D11023" w:rsidRDefault="00D11023" w:rsidP="00D11023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B993537" wp14:editId="0F9B3502">
            <wp:extent cx="876422" cy="15242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422" cy="152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CE1AD" w14:textId="3308ABF4" w:rsidR="00D11023" w:rsidRDefault="00D11023" w:rsidP="00D1102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mera detection setup</w:t>
      </w:r>
    </w:p>
    <w:p w14:paraId="6EB988CE" w14:textId="258B5084" w:rsidR="00D11023" w:rsidRDefault="00D11023" w:rsidP="00D11023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rst, we need to install the </w:t>
      </w:r>
      <w:proofErr w:type="spellStart"/>
      <w:r>
        <w:rPr>
          <w:rFonts w:ascii="Times New Roman" w:hAnsi="Times New Roman" w:cs="Times New Roman"/>
        </w:rPr>
        <w:t>makefile</w:t>
      </w:r>
      <w:proofErr w:type="spellEnd"/>
      <w:r>
        <w:rPr>
          <w:rFonts w:ascii="Times New Roman" w:hAnsi="Times New Roman" w:cs="Times New Roman"/>
        </w:rPr>
        <w:t xml:space="preserve"> for python 3 development</w:t>
      </w:r>
    </w:p>
    <w:p w14:paraId="6C9CAABF" w14:textId="40779815" w:rsidR="00D11023" w:rsidRDefault="00D11023" w:rsidP="00D11023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86ED981" wp14:editId="1113D24D">
            <wp:extent cx="4540885" cy="15524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pture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2997" cy="24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23BBD" w14:textId="726B6708" w:rsidR="00D11023" w:rsidRDefault="00D11023" w:rsidP="00D11023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one the Jetson-inference library for access to </w:t>
      </w:r>
      <w:proofErr w:type="gramStart"/>
      <w:r>
        <w:rPr>
          <w:rFonts w:ascii="Times New Roman" w:hAnsi="Times New Roman" w:cs="Times New Roman"/>
        </w:rPr>
        <w:t>all of</w:t>
      </w:r>
      <w:proofErr w:type="gramEnd"/>
      <w:r>
        <w:rPr>
          <w:rFonts w:ascii="Times New Roman" w:hAnsi="Times New Roman" w:cs="Times New Roman"/>
        </w:rPr>
        <w:t xml:space="preserve"> the needed scripts to run camera detection</w:t>
      </w:r>
    </w:p>
    <w:p w14:paraId="1D5CA17C" w14:textId="0C8353F6" w:rsidR="00D11023" w:rsidRDefault="00D11023" w:rsidP="00D11023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A004B45" wp14:editId="329801A1">
            <wp:extent cx="4799163" cy="23790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apture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5101" cy="307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8A902" w14:textId="25EEEF02" w:rsidR="00D11023" w:rsidRDefault="00D11023" w:rsidP="00D11023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vigate to the Jetson inference directory</w:t>
      </w:r>
    </w:p>
    <w:p w14:paraId="5A53DDFE" w14:textId="442DF747" w:rsidR="00D11023" w:rsidRDefault="00D11023" w:rsidP="00D11023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d </w:t>
      </w:r>
      <w:proofErr w:type="spellStart"/>
      <w:r>
        <w:rPr>
          <w:rFonts w:ascii="Times New Roman" w:hAnsi="Times New Roman" w:cs="Times New Roman"/>
        </w:rPr>
        <w:t>jetson</w:t>
      </w:r>
      <w:proofErr w:type="spellEnd"/>
      <w:r>
        <w:rPr>
          <w:rFonts w:ascii="Times New Roman" w:hAnsi="Times New Roman" w:cs="Times New Roman"/>
        </w:rPr>
        <w:t>-inference</w:t>
      </w:r>
    </w:p>
    <w:p w14:paraId="327442F9" w14:textId="33D9BDFA" w:rsidR="00D11023" w:rsidRDefault="00D11023" w:rsidP="00D11023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ke a build folder and navigate to it</w:t>
      </w:r>
    </w:p>
    <w:p w14:paraId="4359F085" w14:textId="6D2E8C49" w:rsidR="00D11023" w:rsidRDefault="00D11023" w:rsidP="00D11023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kdir</w:t>
      </w:r>
      <w:proofErr w:type="spellEnd"/>
      <w:r>
        <w:rPr>
          <w:rFonts w:ascii="Times New Roman" w:hAnsi="Times New Roman" w:cs="Times New Roman"/>
        </w:rPr>
        <w:t xml:space="preserve"> build</w:t>
      </w:r>
    </w:p>
    <w:p w14:paraId="767E65AD" w14:textId="6A1F6FB4" w:rsidR="00D11023" w:rsidRDefault="00D11023" w:rsidP="00D11023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d build</w:t>
      </w:r>
    </w:p>
    <w:p w14:paraId="530D2E05" w14:textId="14453754" w:rsidR="00D11023" w:rsidRDefault="00D11023" w:rsidP="00D11023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ild in the directory above the current one</w:t>
      </w:r>
    </w:p>
    <w:p w14:paraId="3E683DB9" w14:textId="4CD0D109" w:rsidR="00D11023" w:rsidRDefault="00D11023" w:rsidP="00D11023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B17913B" wp14:editId="538913FE">
            <wp:extent cx="2933700" cy="15702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2348" cy="19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03757" w14:textId="7C8FE1A3" w:rsidR="00D11023" w:rsidRDefault="00D11023" w:rsidP="00D11023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 will likely be asked for your user password for root access multiple times</w:t>
      </w:r>
    </w:p>
    <w:p w14:paraId="36D02938" w14:textId="729228E0" w:rsidR="00D11023" w:rsidRDefault="00D11023" w:rsidP="00D11023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 will likely be asked to download certain image recognition models, leave the following checked and press OK</w:t>
      </w:r>
    </w:p>
    <w:p w14:paraId="6C36FE27" w14:textId="0CB3E407" w:rsidR="00D11023" w:rsidRDefault="00D11023" w:rsidP="00D11023">
      <w:pPr>
        <w:pStyle w:val="ListParagraph"/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65E7140" wp14:editId="40D37ECA">
            <wp:extent cx="2258137" cy="1305666"/>
            <wp:effectExtent l="0" t="0" r="8890" b="8890"/>
            <wp:docPr id="12" name="Picture 1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apture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8378" cy="131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F8F72" w14:textId="3473551D" w:rsidR="00D11023" w:rsidRDefault="00D11023" w:rsidP="00D11023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n, you will be asked to install </w:t>
      </w:r>
      <w:proofErr w:type="spellStart"/>
      <w:r>
        <w:rPr>
          <w:rFonts w:ascii="Times New Roman" w:hAnsi="Times New Roman" w:cs="Times New Roman"/>
        </w:rPr>
        <w:t>Pytorch</w:t>
      </w:r>
      <w:proofErr w:type="spellEnd"/>
    </w:p>
    <w:p w14:paraId="3F828ABE" w14:textId="0830CE61" w:rsidR="00D11023" w:rsidRDefault="00D11023" w:rsidP="00D11023">
      <w:pPr>
        <w:pStyle w:val="ListParagraph"/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CF07D9E" wp14:editId="15354115">
            <wp:extent cx="2258060" cy="1302486"/>
            <wp:effectExtent l="0" t="0" r="8890" b="0"/>
            <wp:docPr id="13" name="Picture 1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apture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2773" cy="1316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A11BD" w14:textId="538987A5" w:rsidR="00D11023" w:rsidRDefault="00D11023" w:rsidP="00D11023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ce </w:t>
      </w:r>
      <w:proofErr w:type="spellStart"/>
      <w:r>
        <w:rPr>
          <w:rFonts w:ascii="Times New Roman" w:hAnsi="Times New Roman" w:cs="Times New Roman"/>
        </w:rPr>
        <w:t>cmake</w:t>
      </w:r>
      <w:proofErr w:type="spellEnd"/>
      <w:r>
        <w:rPr>
          <w:rFonts w:ascii="Times New Roman" w:hAnsi="Times New Roman" w:cs="Times New Roman"/>
        </w:rPr>
        <w:t xml:space="preserve"> has finished, we use the make command to link the files together</w:t>
      </w:r>
    </w:p>
    <w:p w14:paraId="5E259F27" w14:textId="0112D8DE" w:rsidR="00D11023" w:rsidRDefault="001144B9" w:rsidP="00D11023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2544C6E" wp14:editId="741913A0">
            <wp:extent cx="666750" cy="23105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apture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662" cy="240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66AE1" w14:textId="379B9BC2" w:rsidR="001144B9" w:rsidRDefault="001144B9" w:rsidP="001144B9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ce the make file links, we install it and configure it after</w:t>
      </w:r>
    </w:p>
    <w:p w14:paraId="0DB9B060" w14:textId="67B333BF" w:rsidR="001144B9" w:rsidRDefault="001144B9" w:rsidP="001144B9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1E9CE19" wp14:editId="076B87D8">
            <wp:extent cx="1381318" cy="200053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pture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318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51128" w14:textId="76833C5E" w:rsidR="001144B9" w:rsidRDefault="001144B9" w:rsidP="001144B9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A4D3ABB" wp14:editId="600D3A52">
            <wp:extent cx="1392175" cy="1397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apture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9343" cy="152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FE786" w14:textId="72C61A58" w:rsidR="001144B9" w:rsidRDefault="001144B9" w:rsidP="001144B9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ease of use, and python 3 users, we will default to python 3 in our macro configurations</w:t>
      </w:r>
    </w:p>
    <w:p w14:paraId="5CC878FE" w14:textId="4B026D3B" w:rsidR="001144B9" w:rsidRDefault="001144B9" w:rsidP="001144B9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 the following command yields Python 2.x.x+, then this change is applicable</w:t>
      </w:r>
    </w:p>
    <w:p w14:paraId="37254541" w14:textId="65410BBA" w:rsidR="001144B9" w:rsidRDefault="001144B9" w:rsidP="001144B9">
      <w:pPr>
        <w:pStyle w:val="ListParagraph"/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EA76162" wp14:editId="1F1AE146">
            <wp:extent cx="1168400" cy="146050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apture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9712" cy="156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BBB7C" w14:textId="5CAD3B01" w:rsidR="001144B9" w:rsidRDefault="001144B9" w:rsidP="001144B9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dit the </w:t>
      </w:r>
      <w:proofErr w:type="spellStart"/>
      <w:r>
        <w:rPr>
          <w:rFonts w:ascii="Times New Roman" w:hAnsi="Times New Roman" w:cs="Times New Roman"/>
        </w:rPr>
        <w:t>bashrc</w:t>
      </w:r>
      <w:proofErr w:type="spellEnd"/>
      <w:r>
        <w:rPr>
          <w:rFonts w:ascii="Times New Roman" w:hAnsi="Times New Roman" w:cs="Times New Roman"/>
        </w:rPr>
        <w:t xml:space="preserve"> file with the following command</w:t>
      </w:r>
    </w:p>
    <w:p w14:paraId="7CBD82D5" w14:textId="213C1543" w:rsidR="001144B9" w:rsidRDefault="001144B9" w:rsidP="001144B9">
      <w:pPr>
        <w:pStyle w:val="ListParagraph"/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A3394D6" wp14:editId="3E6E1C2F">
            <wp:extent cx="965338" cy="171450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apture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1307" cy="176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86B2E" w14:textId="2BA9788D" w:rsidR="001144B9" w:rsidRDefault="001144B9" w:rsidP="001144B9">
      <w:pPr>
        <w:pStyle w:val="ListParagraph"/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 to the bottom of the document, press o, and then add the following assignment</w:t>
      </w:r>
    </w:p>
    <w:p w14:paraId="1F828713" w14:textId="79D1258D" w:rsidR="001144B9" w:rsidRDefault="001144B9" w:rsidP="001144B9">
      <w:pPr>
        <w:pStyle w:val="ListParagraph"/>
        <w:numPr>
          <w:ilvl w:val="4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D1C7A8B" wp14:editId="5999BC14">
            <wp:extent cx="1276350" cy="13686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apture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4500" cy="146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A8DB4" w14:textId="38D1B96D" w:rsidR="001144B9" w:rsidRDefault="001144B9" w:rsidP="001144B9">
      <w:pPr>
        <w:pStyle w:val="ListParagraph"/>
        <w:numPr>
          <w:ilvl w:val="4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ess escape, </w:t>
      </w:r>
      <w:proofErr w:type="gramStart"/>
      <w:r>
        <w:rPr>
          <w:rFonts w:ascii="Times New Roman" w:hAnsi="Times New Roman" w:cs="Times New Roman"/>
        </w:rPr>
        <w:t>and :</w:t>
      </w:r>
      <w:proofErr w:type="spellStart"/>
      <w:r>
        <w:rPr>
          <w:rFonts w:ascii="Times New Roman" w:hAnsi="Times New Roman" w:cs="Times New Roman"/>
        </w:rPr>
        <w:t>wq</w:t>
      </w:r>
      <w:proofErr w:type="spellEnd"/>
      <w:proofErr w:type="gramEnd"/>
      <w:r>
        <w:rPr>
          <w:rFonts w:ascii="Times New Roman" w:hAnsi="Times New Roman" w:cs="Times New Roman"/>
        </w:rPr>
        <w:t xml:space="preserve"> to save and exit</w:t>
      </w:r>
    </w:p>
    <w:p w14:paraId="60C36E40" w14:textId="6A10EBA8" w:rsidR="001144B9" w:rsidRDefault="001144B9" w:rsidP="001144B9">
      <w:pPr>
        <w:pStyle w:val="ListParagraph"/>
        <w:numPr>
          <w:ilvl w:val="3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ecute the file</w:t>
      </w:r>
    </w:p>
    <w:p w14:paraId="262D85A4" w14:textId="133332D7" w:rsidR="001144B9" w:rsidRDefault="001144B9" w:rsidP="001144B9">
      <w:pPr>
        <w:pStyle w:val="ListParagraph"/>
        <w:numPr>
          <w:ilvl w:val="4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4F2A3A3" wp14:editId="1750D61F">
            <wp:extent cx="1377950" cy="13362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apture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1552" cy="143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211D6" w14:textId="56E1A930" w:rsidR="001144B9" w:rsidRDefault="009D056B" w:rsidP="001144B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mera Detection Execution</w:t>
      </w:r>
    </w:p>
    <w:p w14:paraId="71C0CFC1" w14:textId="55CADDE9" w:rsidR="009D056B" w:rsidRDefault="009D056B" w:rsidP="009D056B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vigate to the bin file of the git repository</w:t>
      </w:r>
    </w:p>
    <w:p w14:paraId="3BE860AA" w14:textId="6B359CA1" w:rsidR="009D056B" w:rsidRDefault="009D056B" w:rsidP="009D056B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DB897C2" wp14:editId="154F4770">
            <wp:extent cx="2352671" cy="1206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Capture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581" cy="16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9BDA3" w14:textId="1B0B5E1C" w:rsidR="009D056B" w:rsidRDefault="009D056B" w:rsidP="009D056B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the </w:t>
      </w:r>
      <w:proofErr w:type="spellStart"/>
      <w:r>
        <w:rPr>
          <w:rFonts w:ascii="Times New Roman" w:hAnsi="Times New Roman" w:cs="Times New Roman"/>
        </w:rPr>
        <w:t>jetson</w:t>
      </w:r>
      <w:proofErr w:type="spellEnd"/>
      <w:r>
        <w:rPr>
          <w:rFonts w:ascii="Times New Roman" w:hAnsi="Times New Roman" w:cs="Times New Roman"/>
        </w:rPr>
        <w:t xml:space="preserve"> inference repository, we can run the detectnet-console.py script on existing pictures. In this case, a picture of a pug from the internet using a pretrained NN “coco-dog”</w:t>
      </w:r>
    </w:p>
    <w:p w14:paraId="1E261504" w14:textId="1971EF11" w:rsidR="009D056B" w:rsidRDefault="009D056B" w:rsidP="009D056B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41A4F31" wp14:editId="5363098B">
            <wp:extent cx="4029559" cy="203200"/>
            <wp:effectExtent l="0" t="0" r="9525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Capture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8062" cy="247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D2349" w14:textId="5253BC68" w:rsidR="009D056B" w:rsidRDefault="009D056B" w:rsidP="009D056B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proofErr w:type="spellStart"/>
      <w:r>
        <w:rPr>
          <w:rFonts w:ascii="Times New Roman" w:hAnsi="Times New Roman" w:cs="Times New Roman"/>
        </w:rPr>
        <w:t>cuda</w:t>
      </w:r>
      <w:proofErr w:type="spellEnd"/>
      <w:r>
        <w:rPr>
          <w:rFonts w:ascii="Times New Roman" w:hAnsi="Times New Roman" w:cs="Times New Roman"/>
        </w:rPr>
        <w:t xml:space="preserve"> engine needs to build for the first time, and therefore can take a long time</w:t>
      </w:r>
    </w:p>
    <w:p w14:paraId="716FB6E6" w14:textId="0B887D18" w:rsidR="009D056B" w:rsidRDefault="009D056B" w:rsidP="009D056B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is case, the out-01.jpg file contains the neural network’s predictions</w:t>
      </w:r>
    </w:p>
    <w:p w14:paraId="0E33C289" w14:textId="2BC18052" w:rsidR="009D056B" w:rsidRDefault="009D056B" w:rsidP="009D056B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 w:rsidRPr="009D056B">
        <w:rPr>
          <w:rFonts w:ascii="Times New Roman" w:hAnsi="Times New Roman" w:cs="Times New Roman"/>
        </w:rPr>
        <w:t xml:space="preserve">From the </w:t>
      </w:r>
      <w:proofErr w:type="spellStart"/>
      <w:r w:rsidRPr="009D056B">
        <w:rPr>
          <w:rFonts w:ascii="Times New Roman" w:hAnsi="Times New Roman" w:cs="Times New Roman"/>
        </w:rPr>
        <w:t>jetson</w:t>
      </w:r>
      <w:proofErr w:type="spellEnd"/>
      <w:r w:rsidRPr="009D056B">
        <w:rPr>
          <w:rFonts w:ascii="Times New Roman" w:hAnsi="Times New Roman" w:cs="Times New Roman"/>
        </w:rPr>
        <w:t xml:space="preserve"> inference repository, we can run the detectnet-c</w:t>
      </w:r>
      <w:r w:rsidR="00112259">
        <w:rPr>
          <w:rFonts w:ascii="Times New Roman" w:hAnsi="Times New Roman" w:cs="Times New Roman"/>
        </w:rPr>
        <w:t>amera</w:t>
      </w:r>
      <w:r w:rsidRPr="009D056B">
        <w:rPr>
          <w:rFonts w:ascii="Times New Roman" w:hAnsi="Times New Roman" w:cs="Times New Roman"/>
        </w:rPr>
        <w:t xml:space="preserve">.py script </w:t>
      </w:r>
      <w:r w:rsidR="00112259">
        <w:rPr>
          <w:rFonts w:ascii="Times New Roman" w:hAnsi="Times New Roman" w:cs="Times New Roman"/>
        </w:rPr>
        <w:t>to detect for optimized images in real time via our USB camera</w:t>
      </w:r>
      <w:r w:rsidRPr="009D056B">
        <w:rPr>
          <w:rFonts w:ascii="Times New Roman" w:hAnsi="Times New Roman" w:cs="Times New Roman"/>
        </w:rPr>
        <w:t>.</w:t>
      </w:r>
    </w:p>
    <w:p w14:paraId="39649B03" w14:textId="0419EE43" w:rsidR="00112259" w:rsidRDefault="00112259" w:rsidP="009D056B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3652E6E" wp14:editId="4E53E8E1">
            <wp:extent cx="2762250" cy="171568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Capture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9617" cy="192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630BE" w14:textId="01600C30" w:rsidR="00112259" w:rsidRDefault="00112259" w:rsidP="009D056B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 desired output will be as such</w:t>
      </w:r>
    </w:p>
    <w:p w14:paraId="5CC04BED" w14:textId="67BFF009" w:rsidR="00112259" w:rsidRDefault="00112259" w:rsidP="00112259">
      <w:pPr>
        <w:pStyle w:val="ListParagraph"/>
        <w:numPr>
          <w:ilvl w:val="2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80D2A31" wp14:editId="1724543A">
            <wp:extent cx="2933172" cy="1812550"/>
            <wp:effectExtent l="0" t="0" r="635" b="0"/>
            <wp:docPr id="26" name="Picture 26" descr="A flat screen tv sitting on top of a televis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Capture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0367" cy="18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88799" w14:textId="77777777" w:rsidR="00112259" w:rsidRPr="00112259" w:rsidRDefault="00112259" w:rsidP="00112259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112259" w:rsidRPr="001122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F96DC2"/>
    <w:multiLevelType w:val="hybridMultilevel"/>
    <w:tmpl w:val="CB145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3A1BD4"/>
    <w:multiLevelType w:val="hybridMultilevel"/>
    <w:tmpl w:val="C284D1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A41C5F84">
      <w:start w:val="6"/>
      <w:numFmt w:val="bullet"/>
      <w:lvlText w:val="-"/>
      <w:lvlJc w:val="left"/>
      <w:pPr>
        <w:ind w:left="2340" w:hanging="360"/>
      </w:pPr>
      <w:rPr>
        <w:rFonts w:ascii="Times New Roman" w:eastAsiaTheme="minorHAnsi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CC4A83"/>
    <w:multiLevelType w:val="hybridMultilevel"/>
    <w:tmpl w:val="AC801C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zGwMDMwNzC0NDdV0lEKTi0uzszPAykwrAUAIzQwTSwAAAA="/>
  </w:docVars>
  <w:rsids>
    <w:rsidRoot w:val="00664C34"/>
    <w:rsid w:val="00112259"/>
    <w:rsid w:val="001144B9"/>
    <w:rsid w:val="00193F52"/>
    <w:rsid w:val="002D3E51"/>
    <w:rsid w:val="005701E2"/>
    <w:rsid w:val="00664C34"/>
    <w:rsid w:val="00665B82"/>
    <w:rsid w:val="00833084"/>
    <w:rsid w:val="009D056B"/>
    <w:rsid w:val="00A07FFE"/>
    <w:rsid w:val="00C2263E"/>
    <w:rsid w:val="00D11023"/>
    <w:rsid w:val="00E56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1EB30"/>
  <w15:chartTrackingRefBased/>
  <w15:docId w15:val="{3ED61A35-3282-444A-8DA3-604DAFA15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64C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4C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64C3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64C34"/>
    <w:rPr>
      <w:color w:val="0000FF"/>
      <w:u w:val="single"/>
    </w:rPr>
  </w:style>
  <w:style w:type="character" w:customStyle="1" w:styleId="hljs-keyword">
    <w:name w:val="hljs-keyword"/>
    <w:basedOn w:val="DefaultParagraphFont"/>
    <w:rsid w:val="00E5669B"/>
  </w:style>
  <w:style w:type="character" w:customStyle="1" w:styleId="hljs-comment">
    <w:name w:val="hljs-comment"/>
    <w:basedOn w:val="DefaultParagraphFont"/>
    <w:rsid w:val="00C226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hyperlink" Target="https://forums.developer.nvidia.com/t/pytorch-for-jetson-nano-version-1-5-0-now-available/72048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hyperlink" Target="https://developer.nvidia.com/embedded/learn/get-started-jetson-nano-devkit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forums.developer.nvidia.com/t/difficulty-installing-pytorch-on-jetson-nano/123653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stackoverflow.com/questions/14426491/python-3-importerror-no-module-named-setuptool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hyperlink" Target="https://forums.developer.nvidia.com/t/difficulty-installing-pytorch-on-jetson-nano/12365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CF4F1A-106D-41B5-8393-F6026BD917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5</Pages>
  <Words>1078</Words>
  <Characters>614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65 Pro Plus</dc:creator>
  <cp:keywords/>
  <dc:description/>
  <cp:lastModifiedBy>365 Pro Plus</cp:lastModifiedBy>
  <cp:revision>1</cp:revision>
  <dcterms:created xsi:type="dcterms:W3CDTF">2020-05-20T16:01:00Z</dcterms:created>
  <dcterms:modified xsi:type="dcterms:W3CDTF">2020-05-20T18:21:00Z</dcterms:modified>
</cp:coreProperties>
</file>